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59E625" w14:textId="46969EE1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bookmarkStart w:id="0" w:name="_GoBack"/>
      <w:bookmarkEnd w:id="0"/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2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65D50A2E" w14:textId="77777777" w:rsidR="00766124" w:rsidRDefault="00766124" w:rsidP="00766124">
      <w:pPr>
        <w:rPr>
          <w:b/>
          <w:lang w:val="bg-BG"/>
        </w:rPr>
      </w:pPr>
    </w:p>
    <w:p w14:paraId="49CC0ED9" w14:textId="77777777" w:rsidR="00766124" w:rsidRDefault="00766124" w:rsidP="00766124">
      <w:pPr>
        <w:rPr>
          <w:b/>
          <w:lang w:val="bg-BG"/>
        </w:rPr>
      </w:pPr>
    </w:p>
    <w:p w14:paraId="41C0A989" w14:textId="77777777" w:rsidR="00766124" w:rsidRDefault="00766124" w:rsidP="00766124">
      <w:pPr>
        <w:rPr>
          <w:b/>
          <w:lang w:val="bg-BG"/>
        </w:rPr>
      </w:pPr>
    </w:p>
    <w:p w14:paraId="5BF10028" w14:textId="77777777" w:rsidR="00766124" w:rsidRDefault="00766124" w:rsidP="00766124">
      <w:pPr>
        <w:rPr>
          <w:b/>
          <w:lang w:val="bg-BG"/>
        </w:rPr>
      </w:pPr>
    </w:p>
    <w:p w14:paraId="5C9DEAC4" w14:textId="77777777" w:rsidR="00766124" w:rsidRDefault="00766124" w:rsidP="00766124">
      <w:pPr>
        <w:rPr>
          <w:b/>
          <w:lang w:val="bg-BG"/>
        </w:rPr>
      </w:pPr>
    </w:p>
    <w:p w14:paraId="22D61872" w14:textId="77777777" w:rsidR="00766124" w:rsidRDefault="00766124" w:rsidP="00766124">
      <w:pPr>
        <w:rPr>
          <w:b/>
          <w:lang w:val="bg-BG"/>
        </w:rPr>
      </w:pPr>
    </w:p>
    <w:p w14:paraId="337E711F" w14:textId="77777777" w:rsidR="00766124" w:rsidRDefault="00766124" w:rsidP="00766124">
      <w:pPr>
        <w:rPr>
          <w:b/>
          <w:lang w:val="bg-BG"/>
        </w:rPr>
      </w:pPr>
    </w:p>
    <w:p w14:paraId="1D4D71E6" w14:textId="77777777" w:rsidR="00766124" w:rsidRDefault="00766124" w:rsidP="00766124">
      <w:pPr>
        <w:rPr>
          <w:b/>
          <w:lang w:val="bg-BG"/>
        </w:rPr>
      </w:pPr>
    </w:p>
    <w:p w14:paraId="7BFDB7D9" w14:textId="77777777" w:rsidR="00766124" w:rsidRDefault="00766124" w:rsidP="00766124">
      <w:pPr>
        <w:rPr>
          <w:b/>
          <w:lang w:val="bg-BG"/>
        </w:rPr>
      </w:pPr>
    </w:p>
    <w:p w14:paraId="6CA88D6A" w14:textId="77777777" w:rsidR="00766124" w:rsidRDefault="00766124" w:rsidP="00766124">
      <w:pPr>
        <w:rPr>
          <w:b/>
          <w:lang w:val="bg-BG"/>
        </w:rPr>
      </w:pPr>
    </w:p>
    <w:p w14:paraId="302957BB" w14:textId="77777777" w:rsidR="00766124" w:rsidRDefault="00766124" w:rsidP="00766124">
      <w:pPr>
        <w:rPr>
          <w:b/>
          <w:lang w:val="bg-BG"/>
        </w:rPr>
      </w:pPr>
    </w:p>
    <w:p w14:paraId="4926EB98" w14:textId="77777777" w:rsidR="00766124" w:rsidRDefault="00766124" w:rsidP="00766124">
      <w:pPr>
        <w:rPr>
          <w:b/>
          <w:lang w:val="bg-BG"/>
        </w:rPr>
      </w:pPr>
    </w:p>
    <w:p w14:paraId="3EFD07C1" w14:textId="77777777" w:rsidR="00766124" w:rsidRDefault="00766124" w:rsidP="00766124">
      <w:pPr>
        <w:rPr>
          <w:b/>
          <w:lang w:val="bg-BG"/>
        </w:rPr>
      </w:pPr>
    </w:p>
    <w:p w14:paraId="273B0048" w14:textId="77777777" w:rsidR="00766124" w:rsidRDefault="00766124" w:rsidP="00766124">
      <w:pPr>
        <w:rPr>
          <w:b/>
          <w:lang w:val="bg-BG"/>
        </w:rPr>
      </w:pPr>
    </w:p>
    <w:p w14:paraId="4EF29A77" w14:textId="77777777" w:rsidR="00766124" w:rsidRDefault="00766124" w:rsidP="00766124">
      <w:pPr>
        <w:rPr>
          <w:b/>
          <w:lang w:val="bg-BG"/>
        </w:rPr>
      </w:pPr>
    </w:p>
    <w:p w14:paraId="0480DD01" w14:textId="77777777" w:rsidR="00766124" w:rsidRDefault="00766124" w:rsidP="00766124">
      <w:pPr>
        <w:rPr>
          <w:b/>
          <w:lang w:val="bg-BG"/>
        </w:rPr>
      </w:pPr>
    </w:p>
    <w:p w14:paraId="65E029B9" w14:textId="77777777" w:rsidR="00766124" w:rsidRPr="00766124" w:rsidRDefault="00766124" w:rsidP="00766124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Heading3"/>
      </w:pPr>
      <w:r>
        <w:t>Requirements</w:t>
      </w:r>
    </w:p>
    <w:p w14:paraId="11996DC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lastRenderedPageBreak/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Heading3"/>
      </w:pPr>
      <w:r>
        <w:t>Requirements</w:t>
      </w:r>
    </w:p>
    <w:p w14:paraId="2B519BB2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60FF245A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78F8A708" w14:textId="77777777" w:rsid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8CDB49B" w14:textId="77777777" w:rsidR="00766124" w:rsidRP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975067C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Heading3"/>
      </w:pPr>
      <w:r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342C1A3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430B6999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27DEF53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2F710DC7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3520E16F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lastRenderedPageBreak/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009B09" wp14:editId="06489B37">
            <wp:extent cx="4704901" cy="4758104"/>
            <wp:effectExtent l="19050" t="19050" r="19685" b="23495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A773285" wp14:editId="39D9F23B">
            <wp:extent cx="5209335" cy="5246370"/>
            <wp:effectExtent l="19050" t="19050" r="10795" b="11430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3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Heading3"/>
      </w:pPr>
      <w:r>
        <w:t>Requirements</w:t>
      </w:r>
    </w:p>
    <w:p w14:paraId="05B35DA8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5DC8471B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675CC7E0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24397DC7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4C9AFC8E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70D7B571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1E58926F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padding: 5px 15px;</w:t>
      </w:r>
    </w:p>
    <w:p w14:paraId="56D02E0F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6BDFFDEA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border: 1px solid #b2ad7d;</w:t>
      </w:r>
    </w:p>
    <w:p w14:paraId="6F64B60F" w14:textId="77777777" w:rsidR="00766124" w:rsidRPr="005F7510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margin: 15px 10px;</w:t>
      </w:r>
    </w:p>
    <w:p w14:paraId="05A93FE9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Heading3"/>
      </w:pPr>
      <w:r>
        <w:t>Requirements</w:t>
      </w:r>
    </w:p>
    <w:p w14:paraId="311CCFF1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39620B25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lastRenderedPageBreak/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Heading3"/>
      </w:pPr>
      <w:r>
        <w:t>Requirements</w:t>
      </w:r>
    </w:p>
    <w:p w14:paraId="0D2A9CD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8C5459" w14:textId="77777777" w:rsidR="005310B8" w:rsidRDefault="005310B8" w:rsidP="008068A2">
      <w:pPr>
        <w:spacing w:after="0" w:line="240" w:lineRule="auto"/>
      </w:pPr>
      <w:r>
        <w:separator/>
      </w:r>
    </w:p>
  </w:endnote>
  <w:endnote w:type="continuationSeparator" w:id="0">
    <w:p w14:paraId="376C59AB" w14:textId="77777777" w:rsidR="005310B8" w:rsidRDefault="005310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30BDEF0E" w:rsidR="004E4C1E" w:rsidRDefault="004E4C1E" w:rsidP="004E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1DE85C" w14:textId="77777777" w:rsidR="005310B8" w:rsidRDefault="005310B8" w:rsidP="008068A2">
      <w:pPr>
        <w:spacing w:after="0" w:line="240" w:lineRule="auto"/>
      </w:pPr>
      <w:r>
        <w:separator/>
      </w:r>
    </w:p>
  </w:footnote>
  <w:footnote w:type="continuationSeparator" w:id="0">
    <w:p w14:paraId="26A59E73" w14:textId="77777777" w:rsidR="005310B8" w:rsidRDefault="005310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  <w:num w:numId="42">
    <w:abstractNumId w:val="40"/>
  </w:num>
  <w:num w:numId="43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4A25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0B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BF70C2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Brown_bear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2950C-E874-4693-8110-08D4D36BA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7</Pages>
  <Words>1251</Words>
  <Characters>7135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HTML and CSS Overview - Lab</vt:lpstr>
    </vt:vector>
  </TitlesOfParts>
  <Company/>
  <LinksUpToDate>false</LinksUpToDate>
  <CharactersWithSpaces>8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30</cp:revision>
  <cp:lastPrinted>2023-05-11T12:17:00Z</cp:lastPrinted>
  <dcterms:created xsi:type="dcterms:W3CDTF">2019-11-12T12:29:00Z</dcterms:created>
  <dcterms:modified xsi:type="dcterms:W3CDTF">2023-09-13T16:26:00Z</dcterms:modified>
  <cp:category/>
</cp:coreProperties>
</file>